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姊弟</w:t>
      </w:r>
    </w:p>
    <w:p w14:paraId="20B3AE2B" w14:textId="51E7466B" w:rsidR="00A24463" w:rsidRDefault="004350D0" w:rsidP="00A24463">
      <w:pPr>
        <w:jc w:val="center"/>
        <w:rPr>
          <w:rFonts w:ascii="Times New Roman" w:hAnsi="Times New Roman" w:cs="Times New Roman"/>
        </w:rPr>
      </w:pPr>
      <w:r w:rsidRPr="004350D0">
        <w:rPr>
          <w:rFonts w:ascii="Times New Roman" w:hAnsi="Times New Roman" w:cs="Times New Roman"/>
          <w:noProof/>
        </w:rPr>
        <w:drawing>
          <wp:inline distT="0" distB="0" distL="0" distR="0" wp14:anchorId="3085647E" wp14:editId="384286B3">
            <wp:extent cx="5274310" cy="3970655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ab/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844850E" w14:textId="59A844C3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6BCF9359" w14:textId="1E3363ED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ascii="Times New Roman" w:hAnsi="Times New Roman"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>.. 4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想到了以前遊玩過的冰火姊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冰人反之</w:t>
      </w:r>
      <w:r w:rsidR="00AB7AF0">
        <w:rPr>
          <w:rFonts w:hint="eastAsia"/>
        </w:rPr>
        <w:t>，冰人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t>遊戲圖形</w:t>
      </w:r>
    </w:p>
    <w:p w14:paraId="5FCA25C8" w14:textId="59CE64F7" w:rsid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F051309" wp14:editId="76EF6A50">
            <wp:extent cx="5274310" cy="3945890"/>
            <wp:effectExtent l="0" t="0" r="2540" b="0"/>
            <wp:docPr id="2" name="圖片 2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, 計分板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2C9E0E6F" w:rsidR="004C442B" w:rsidRDefault="00014AFA" w:rsidP="004350D0">
      <w:pPr>
        <w:ind w:left="480"/>
      </w:pPr>
      <w:r w:rsidRPr="00014AFA">
        <w:rPr>
          <w:noProof/>
        </w:rPr>
        <w:drawing>
          <wp:inline distT="0" distB="0" distL="0" distR="0" wp14:anchorId="469C78EA" wp14:editId="557B05A2">
            <wp:extent cx="5274310" cy="3937635"/>
            <wp:effectExtent l="0" t="0" r="2540" b="571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77777777" w:rsidR="008715F2" w:rsidRPr="008715F2" w:rsidRDefault="008715F2" w:rsidP="008715F2"/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76"/>
        <w:gridCol w:w="1213"/>
        <w:gridCol w:w="1417"/>
        <w:gridCol w:w="4190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r>
              <w:rPr>
                <w:rFonts w:hint="eastAsia"/>
              </w:rPr>
              <w:t>.c</w:t>
            </w:r>
            <w:r>
              <w:t>pp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r>
              <w:t>box</w:t>
            </w:r>
          </w:p>
        </w:tc>
        <w:tc>
          <w:tcPr>
            <w:tcW w:w="1213" w:type="dxa"/>
          </w:tcPr>
          <w:p w14:paraId="644C3BCC" w14:textId="78FE48F0" w:rsidR="002916BE" w:rsidRDefault="00994BE0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  <w:r>
              <w:t>7</w:t>
            </w:r>
          </w:p>
        </w:tc>
        <w:tc>
          <w:tcPr>
            <w:tcW w:w="1417" w:type="dxa"/>
          </w:tcPr>
          <w:p w14:paraId="5B9EF95E" w14:textId="77777777" w:rsidR="002916BE" w:rsidRDefault="002916BE" w:rsidP="002916BE"/>
        </w:tc>
        <w:tc>
          <w:tcPr>
            <w:tcW w:w="4190" w:type="dxa"/>
          </w:tcPr>
          <w:p w14:paraId="7CD17971" w14:textId="77777777" w:rsidR="002916BE" w:rsidRDefault="002916BE" w:rsidP="002916BE"/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r>
              <w:t>Button</w:t>
            </w:r>
          </w:p>
        </w:tc>
        <w:tc>
          <w:tcPr>
            <w:tcW w:w="1213" w:type="dxa"/>
          </w:tcPr>
          <w:p w14:paraId="7A1543C4" w14:textId="33CB4C29" w:rsidR="002916BE" w:rsidRDefault="00994BE0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>
              <w:t>5</w:t>
            </w:r>
          </w:p>
        </w:tc>
        <w:tc>
          <w:tcPr>
            <w:tcW w:w="1417" w:type="dxa"/>
          </w:tcPr>
          <w:p w14:paraId="1CD5A1E1" w14:textId="77777777" w:rsidR="002916BE" w:rsidRDefault="002916BE" w:rsidP="002916BE"/>
        </w:tc>
        <w:tc>
          <w:tcPr>
            <w:tcW w:w="4190" w:type="dxa"/>
          </w:tcPr>
          <w:p w14:paraId="4AAFE8F7" w14:textId="77777777" w:rsidR="002916BE" w:rsidRDefault="002916BE" w:rsidP="002916BE"/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r>
              <w:lastRenderedPageBreak/>
              <w:t>GreenLake</w:t>
            </w:r>
          </w:p>
        </w:tc>
        <w:tc>
          <w:tcPr>
            <w:tcW w:w="1213" w:type="dxa"/>
          </w:tcPr>
          <w:p w14:paraId="5357DEB4" w14:textId="38FF4A26" w:rsidR="002916BE" w:rsidRDefault="00994BE0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6D076E70" w14:textId="77777777" w:rsidR="002916BE" w:rsidRDefault="002916BE" w:rsidP="002916BE"/>
        </w:tc>
        <w:tc>
          <w:tcPr>
            <w:tcW w:w="4190" w:type="dxa"/>
          </w:tcPr>
          <w:p w14:paraId="5124B0BA" w14:textId="77777777" w:rsidR="002916BE" w:rsidRDefault="002916BE" w:rsidP="002916BE"/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r>
              <w:rPr>
                <w:rFonts w:hint="eastAsia"/>
              </w:rPr>
              <w:t>I</w:t>
            </w:r>
            <w:r>
              <w:t>ceDiamond</w:t>
            </w:r>
          </w:p>
        </w:tc>
        <w:tc>
          <w:tcPr>
            <w:tcW w:w="1213" w:type="dxa"/>
          </w:tcPr>
          <w:p w14:paraId="1428B384" w14:textId="227A3A66" w:rsidR="002916BE" w:rsidRDefault="00994BE0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87B8280" w14:textId="77777777" w:rsidR="002916BE" w:rsidRDefault="002916BE" w:rsidP="002916BE"/>
        </w:tc>
        <w:tc>
          <w:tcPr>
            <w:tcW w:w="4190" w:type="dxa"/>
          </w:tcPr>
          <w:p w14:paraId="354A6781" w14:textId="77777777" w:rsidR="002916BE" w:rsidRDefault="002916BE" w:rsidP="002916BE"/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r>
              <w:rPr>
                <w:rFonts w:hint="eastAsia"/>
              </w:rPr>
              <w:t>I</w:t>
            </w:r>
            <w:r>
              <w:t>ceDoor</w:t>
            </w:r>
          </w:p>
        </w:tc>
        <w:tc>
          <w:tcPr>
            <w:tcW w:w="1213" w:type="dxa"/>
          </w:tcPr>
          <w:p w14:paraId="784B4DC3" w14:textId="336007D8" w:rsidR="002916BE" w:rsidRDefault="00994BE0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BF326F3" w14:textId="77777777" w:rsidR="002916BE" w:rsidRDefault="002916BE" w:rsidP="002916BE"/>
        </w:tc>
        <w:tc>
          <w:tcPr>
            <w:tcW w:w="4190" w:type="dxa"/>
          </w:tcPr>
          <w:p w14:paraId="3A2A34E2" w14:textId="77777777" w:rsidR="002916BE" w:rsidRDefault="002916BE" w:rsidP="002916BE"/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r>
              <w:rPr>
                <w:rFonts w:hint="eastAsia"/>
              </w:rPr>
              <w:t>I</w:t>
            </w:r>
            <w:r>
              <w:t>ceLake</w:t>
            </w:r>
          </w:p>
        </w:tc>
        <w:tc>
          <w:tcPr>
            <w:tcW w:w="1213" w:type="dxa"/>
          </w:tcPr>
          <w:p w14:paraId="1678CE2A" w14:textId="21D7485F" w:rsidR="002916BE" w:rsidRDefault="00994BE0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3389E4FC" w14:textId="77777777" w:rsidR="002916BE" w:rsidRDefault="002916BE" w:rsidP="002916BE"/>
        </w:tc>
        <w:tc>
          <w:tcPr>
            <w:tcW w:w="4190" w:type="dxa"/>
          </w:tcPr>
          <w:p w14:paraId="4C2269EE" w14:textId="77777777" w:rsidR="002916BE" w:rsidRDefault="002916BE" w:rsidP="002916BE"/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r>
              <w:rPr>
                <w:rFonts w:hint="eastAsia"/>
              </w:rPr>
              <w:t>I</w:t>
            </w:r>
            <w:r>
              <w:t>cePlayer</w:t>
            </w:r>
          </w:p>
        </w:tc>
        <w:tc>
          <w:tcPr>
            <w:tcW w:w="1213" w:type="dxa"/>
          </w:tcPr>
          <w:p w14:paraId="4BE00E4B" w14:textId="2DE173DE" w:rsidR="002916BE" w:rsidRDefault="00994BE0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6</w:t>
            </w:r>
            <w:r>
              <w:t>9</w:t>
            </w:r>
          </w:p>
        </w:tc>
        <w:tc>
          <w:tcPr>
            <w:tcW w:w="1417" w:type="dxa"/>
          </w:tcPr>
          <w:p w14:paraId="6D913540" w14:textId="77777777" w:rsidR="002916BE" w:rsidRDefault="002916BE" w:rsidP="002916BE"/>
        </w:tc>
        <w:tc>
          <w:tcPr>
            <w:tcW w:w="4190" w:type="dxa"/>
          </w:tcPr>
          <w:p w14:paraId="76B4C891" w14:textId="77777777" w:rsidR="002916BE" w:rsidRDefault="002916BE" w:rsidP="002916BE"/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r>
              <w:rPr>
                <w:rFonts w:hint="eastAsia"/>
              </w:rPr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16B4EFCD" w:rsidR="002916BE" w:rsidRDefault="00994BE0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  <w:r>
              <w:t>1</w:t>
            </w:r>
          </w:p>
        </w:tc>
        <w:tc>
          <w:tcPr>
            <w:tcW w:w="1417" w:type="dxa"/>
          </w:tcPr>
          <w:p w14:paraId="236A90FD" w14:textId="77777777" w:rsidR="002916BE" w:rsidRDefault="002916BE" w:rsidP="002916BE"/>
        </w:tc>
        <w:tc>
          <w:tcPr>
            <w:tcW w:w="4190" w:type="dxa"/>
          </w:tcPr>
          <w:p w14:paraId="4A49012B" w14:textId="77777777" w:rsidR="002916BE" w:rsidRDefault="002916BE" w:rsidP="002916BE"/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r>
              <w:rPr>
                <w:rFonts w:hint="eastAsia"/>
              </w:rPr>
              <w:t>R</w:t>
            </w:r>
            <w:r>
              <w:t>edDiamond</w:t>
            </w:r>
          </w:p>
        </w:tc>
        <w:tc>
          <w:tcPr>
            <w:tcW w:w="1213" w:type="dxa"/>
          </w:tcPr>
          <w:p w14:paraId="6E785E98" w14:textId="770F0931" w:rsidR="002916BE" w:rsidRDefault="00994BE0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1AD1D539" w14:textId="77777777" w:rsidR="002916BE" w:rsidRDefault="002916BE" w:rsidP="002916BE"/>
        </w:tc>
        <w:tc>
          <w:tcPr>
            <w:tcW w:w="4190" w:type="dxa"/>
          </w:tcPr>
          <w:p w14:paraId="7EEDA3AD" w14:textId="77777777" w:rsidR="002916BE" w:rsidRDefault="002916BE" w:rsidP="002916BE"/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r>
              <w:rPr>
                <w:rFonts w:hint="eastAsia"/>
              </w:rPr>
              <w:t>R</w:t>
            </w:r>
            <w:r>
              <w:t>edDoor</w:t>
            </w:r>
          </w:p>
        </w:tc>
        <w:tc>
          <w:tcPr>
            <w:tcW w:w="1213" w:type="dxa"/>
          </w:tcPr>
          <w:p w14:paraId="6873F21B" w14:textId="40DD2DBB" w:rsidR="002916BE" w:rsidRDefault="00994BE0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31BDF4F" w14:textId="77777777" w:rsidR="002916BE" w:rsidRDefault="002916BE" w:rsidP="002916BE"/>
        </w:tc>
        <w:tc>
          <w:tcPr>
            <w:tcW w:w="4190" w:type="dxa"/>
          </w:tcPr>
          <w:p w14:paraId="1F52A9F3" w14:textId="77777777" w:rsidR="002916BE" w:rsidRDefault="002916BE" w:rsidP="002916BE"/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r>
              <w:rPr>
                <w:rFonts w:hint="eastAsia"/>
              </w:rPr>
              <w:t>R</w:t>
            </w:r>
            <w:r>
              <w:t>edLake</w:t>
            </w:r>
          </w:p>
        </w:tc>
        <w:tc>
          <w:tcPr>
            <w:tcW w:w="1213" w:type="dxa"/>
          </w:tcPr>
          <w:p w14:paraId="484A07A5" w14:textId="53AE84BB" w:rsidR="002916BE" w:rsidRDefault="00994BE0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5B1417F6" w14:textId="77777777" w:rsidR="002916BE" w:rsidRDefault="002916BE" w:rsidP="002916BE"/>
        </w:tc>
        <w:tc>
          <w:tcPr>
            <w:tcW w:w="4190" w:type="dxa"/>
          </w:tcPr>
          <w:p w14:paraId="2CE81C19" w14:textId="77777777" w:rsidR="002916BE" w:rsidRDefault="002916BE" w:rsidP="002916BE"/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r>
              <w:t>RedPlayer</w:t>
            </w:r>
          </w:p>
        </w:tc>
        <w:tc>
          <w:tcPr>
            <w:tcW w:w="1213" w:type="dxa"/>
          </w:tcPr>
          <w:p w14:paraId="7232F057" w14:textId="1AB23623" w:rsidR="002916BE" w:rsidRDefault="00BC4C9F" w:rsidP="002916BE">
            <w:pPr>
              <w:rPr>
                <w:rFonts w:hint="eastAsia"/>
              </w:rPr>
            </w:pPr>
            <w:r>
              <w:t>70</w:t>
            </w:r>
          </w:p>
        </w:tc>
        <w:tc>
          <w:tcPr>
            <w:tcW w:w="1417" w:type="dxa"/>
          </w:tcPr>
          <w:p w14:paraId="273B40DA" w14:textId="77777777" w:rsidR="002916BE" w:rsidRDefault="002916BE" w:rsidP="002916BE"/>
        </w:tc>
        <w:tc>
          <w:tcPr>
            <w:tcW w:w="4190" w:type="dxa"/>
          </w:tcPr>
          <w:p w14:paraId="2733BFCB" w14:textId="77777777" w:rsidR="002916BE" w:rsidRDefault="002916BE" w:rsidP="002916BE"/>
        </w:tc>
      </w:tr>
      <w:tr w:rsidR="00184BAF" w14:paraId="2E655F7A" w14:textId="77777777" w:rsidTr="002916BE">
        <w:tc>
          <w:tcPr>
            <w:tcW w:w="1476" w:type="dxa"/>
          </w:tcPr>
          <w:p w14:paraId="2527E4A7" w14:textId="484BC4FF" w:rsidR="00184BAF" w:rsidRDefault="00184BAF" w:rsidP="002916BE">
            <w:r>
              <w:rPr>
                <w:rFonts w:hint="eastAsia"/>
              </w:rPr>
              <w:t>CGa</w:t>
            </w:r>
            <w:r>
              <w:t>meMap</w:t>
            </w:r>
          </w:p>
        </w:tc>
        <w:tc>
          <w:tcPr>
            <w:tcW w:w="1213" w:type="dxa"/>
          </w:tcPr>
          <w:p w14:paraId="067B915F" w14:textId="21AACF0B" w:rsidR="00184BAF" w:rsidRDefault="00BC4C9F" w:rsidP="002916BE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D84A48E" w14:textId="77777777" w:rsidR="00184BAF" w:rsidRDefault="00184BAF" w:rsidP="002916BE"/>
        </w:tc>
        <w:tc>
          <w:tcPr>
            <w:tcW w:w="4190" w:type="dxa"/>
          </w:tcPr>
          <w:p w14:paraId="74A9BA84" w14:textId="77777777" w:rsidR="00184BAF" w:rsidRDefault="00184BAF" w:rsidP="002916BE"/>
        </w:tc>
      </w:tr>
    </w:tbl>
    <w:p w14:paraId="012BCC12" w14:textId="77777777" w:rsidR="008715F2" w:rsidRPr="008715F2" w:rsidRDefault="008715F2" w:rsidP="002916BE"/>
    <w:p w14:paraId="340C0F59" w14:textId="32E4EA9C" w:rsid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13092CEE" w14:textId="77777777" w:rsidR="00A05B2E" w:rsidRPr="00A05B2E" w:rsidRDefault="00A05B2E" w:rsidP="00A05B2E"/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有穿模問題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浮板等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339DBC82" w:rsidR="000C2FFF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r>
        <w:rPr>
          <w:rFonts w:hint="eastAsia"/>
        </w:rPr>
        <w:t>OnMove()</w:t>
      </w:r>
      <w:r>
        <w:rPr>
          <w:rFonts w:hint="eastAsia"/>
        </w:rPr>
        <w:t>時的判定。</w:t>
      </w:r>
    </w:p>
    <w:p w14:paraId="4555844B" w14:textId="148815D9" w:rsidR="00D36843" w:rsidRDefault="00D36843" w:rsidP="000C2FFF">
      <w:pPr>
        <w:ind w:left="96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上升拉桿地板優先度問題，因為我們的地圖是靜態檔案。對於動態改變的地板，會有已經更改地板，但是讀取地圖後又被重製的問題。</w:t>
      </w:r>
    </w:p>
    <w:p w14:paraId="43BAE658" w14:textId="1B1DEC9E" w:rsidR="00D36843" w:rsidRPr="008715F2" w:rsidRDefault="00D36843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增加是否在拉桿上的布林值，再將其加入是否讀取地圖設置地板的判斷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C511967" w:rsidR="00415790" w:rsidRDefault="00EC55B9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34671422" w14:textId="77777777" w:rsidR="00415790" w:rsidRDefault="00525549" w:rsidP="00415790">
            <w:r>
              <w:rPr>
                <w:rFonts w:hint="eastAsia"/>
              </w:rPr>
              <w:t>G</w:t>
            </w:r>
            <w:r>
              <w:t>itTutorial</w:t>
            </w:r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4E489118" w:rsidR="00415790" w:rsidRDefault="00EC55B9" w:rsidP="00415790">
            <w:r>
              <w:rPr>
                <w:rFonts w:hint="eastAsia"/>
              </w:rPr>
              <w:t>3</w:t>
            </w:r>
          </w:p>
        </w:tc>
        <w:tc>
          <w:tcPr>
            <w:tcW w:w="3129" w:type="dxa"/>
          </w:tcPr>
          <w:p w14:paraId="74CF0000" w14:textId="0687064C" w:rsidR="00415790" w:rsidRDefault="00525549" w:rsidP="00415790">
            <w:r>
              <w:t>Framework pritace</w:t>
            </w:r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50F333F0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85FE5B7" w14:textId="4CE60359" w:rsidR="00415790" w:rsidRDefault="00525549" w:rsidP="00415790">
            <w:r>
              <w:t>Framework pritace</w:t>
            </w:r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1D1C5F72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64866969" w:rsidR="00415790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1386C88C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92914F4" w14:textId="17F3901B" w:rsidR="00415790" w:rsidRDefault="00525549" w:rsidP="00415790">
            <w:r>
              <w:rPr>
                <w:rFonts w:hint="eastAsia"/>
              </w:rPr>
              <w:t>G</w:t>
            </w:r>
            <w:r>
              <w:t>ameStateInit</w:t>
            </w:r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34C86FD0" w:rsidR="00247647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lastRenderedPageBreak/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087646F2" w:rsidR="00247647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3C8C7739" w:rsidR="00247647" w:rsidRDefault="00EC55B9" w:rsidP="00EC55B9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25FD6E5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3C96B07" w:rsidR="00247647" w:rsidRDefault="00EC55B9" w:rsidP="00EC55B9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30B138F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E4C4050" w14:textId="5FEB841F" w:rsidR="00247647" w:rsidRDefault="00BF7FBD" w:rsidP="00415790">
            <w:r>
              <w:rPr>
                <w:rFonts w:hint="eastAsia"/>
              </w:rPr>
              <w:t>D</w:t>
            </w:r>
            <w:r>
              <w:t>eBug</w:t>
            </w:r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0003B4F7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1A559D65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638163C" w14:textId="2671E6C8" w:rsidR="00247647" w:rsidRDefault="00BF7FBD" w:rsidP="00415790">
            <w:r>
              <w:rPr>
                <w:rFonts w:hint="eastAsia"/>
              </w:rPr>
              <w:t>G</w:t>
            </w:r>
            <w:r>
              <w:t>ameStateOver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29212F12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2FAEE0D" w:rsidR="00247647" w:rsidRDefault="00081CAF" w:rsidP="00415790">
            <w:r>
              <w:rPr>
                <w:rFonts w:hint="eastAsia"/>
              </w:rPr>
              <w:t>40</w:t>
            </w:r>
          </w:p>
        </w:tc>
        <w:tc>
          <w:tcPr>
            <w:tcW w:w="2074" w:type="dxa"/>
          </w:tcPr>
          <w:p w14:paraId="1E9B5DA3" w14:textId="6E6569D6" w:rsidR="00247647" w:rsidRDefault="00EC55B9" w:rsidP="00415790">
            <w:r>
              <w:rPr>
                <w:rFonts w:hint="eastAsia"/>
              </w:rPr>
              <w:t>30</w:t>
            </w:r>
          </w:p>
        </w:tc>
        <w:tc>
          <w:tcPr>
            <w:tcW w:w="3129" w:type="dxa"/>
          </w:tcPr>
          <w:p w14:paraId="7820D626" w14:textId="77777777" w:rsidR="005F2E53" w:rsidRDefault="005F2E53" w:rsidP="00415790">
            <w:r>
              <w:t>GameStateWin</w:t>
            </w:r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476F3A92" w:rsidR="005806AC" w:rsidRDefault="00081CAF" w:rsidP="00415790">
            <w:r>
              <w:rPr>
                <w:rFonts w:hint="eastAsia"/>
              </w:rPr>
              <w:t>6</w:t>
            </w:r>
            <w:r w:rsidR="005806AC">
              <w:t>0</w:t>
            </w:r>
          </w:p>
        </w:tc>
        <w:tc>
          <w:tcPr>
            <w:tcW w:w="2074" w:type="dxa"/>
          </w:tcPr>
          <w:p w14:paraId="397D7C67" w14:textId="099A68F2" w:rsidR="005806AC" w:rsidRDefault="00EC55B9" w:rsidP="00415790">
            <w:r>
              <w:rPr>
                <w:rFonts w:hint="eastAsia"/>
              </w:rPr>
              <w:t>60</w:t>
            </w:r>
          </w:p>
        </w:tc>
        <w:tc>
          <w:tcPr>
            <w:tcW w:w="3129" w:type="dxa"/>
          </w:tcPr>
          <w:p w14:paraId="10328DA7" w14:textId="2D4946DF" w:rsidR="005806AC" w:rsidRDefault="005806AC" w:rsidP="00415790"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r>
              <w:t>CGameMap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  <w:tr w:rsidR="00E81061" w14:paraId="3AA02F35" w14:textId="77777777" w:rsidTr="00525549">
        <w:tc>
          <w:tcPr>
            <w:tcW w:w="2074" w:type="dxa"/>
          </w:tcPr>
          <w:p w14:paraId="4F51BE4A" w14:textId="4A655C1F" w:rsidR="00E81061" w:rsidRDefault="00E81061" w:rsidP="00415790">
            <w:r>
              <w:rPr>
                <w:rFonts w:hint="eastAsia"/>
              </w:rPr>
              <w:t>總時數</w:t>
            </w:r>
          </w:p>
        </w:tc>
        <w:tc>
          <w:tcPr>
            <w:tcW w:w="2074" w:type="dxa"/>
          </w:tcPr>
          <w:p w14:paraId="0DFE0C28" w14:textId="19FE94DC" w:rsidR="00E81061" w:rsidRDefault="00E81061" w:rsidP="00415790">
            <w:r>
              <w:rPr>
                <w:rFonts w:hint="eastAsia"/>
              </w:rPr>
              <w:t>1</w:t>
            </w:r>
            <w:r w:rsidR="00081CAF">
              <w:rPr>
                <w:rFonts w:hint="eastAsia"/>
              </w:rPr>
              <w:t>9</w:t>
            </w:r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662503E4" w14:textId="04223694" w:rsidR="00E81061" w:rsidRDefault="00E81061" w:rsidP="00415790">
            <w:r>
              <w:rPr>
                <w:rFonts w:hint="eastAsia"/>
              </w:rPr>
              <w:t>200</w:t>
            </w:r>
          </w:p>
        </w:tc>
        <w:tc>
          <w:tcPr>
            <w:tcW w:w="3129" w:type="dxa"/>
          </w:tcPr>
          <w:p w14:paraId="351325DC" w14:textId="77777777" w:rsidR="00E81061" w:rsidRDefault="00E81061" w:rsidP="00415790"/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宥</w:t>
      </w:r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r>
              <w:rPr>
                <w:rFonts w:hint="eastAsia"/>
              </w:rPr>
              <w:t>週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727D7966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apk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74AD601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431802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–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51CC5154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也又所了解，物件與物件之間的動作，以及對於物件的</w:t>
      </w:r>
      <w:r>
        <w:rPr>
          <w:rFonts w:hint="eastAsia"/>
        </w:rPr>
        <w:t>On</w:t>
      </w:r>
      <w:r>
        <w:t>Move</w:t>
      </w:r>
      <w:r>
        <w:rPr>
          <w:rFonts w:hint="eastAsia"/>
        </w:rPr>
        <w:t>與</w:t>
      </w:r>
      <w:r>
        <w:rPr>
          <w:rFonts w:hint="eastAsia"/>
        </w:rPr>
        <w:lastRenderedPageBreak/>
        <w:t>O</w:t>
      </w:r>
      <w:r>
        <w:t>nShow</w:t>
      </w:r>
      <w:r>
        <w:rPr>
          <w:rFonts w:hint="eastAsia"/>
        </w:rPr>
        <w:t>的分離更加的熟悉。</w:t>
      </w:r>
    </w:p>
    <w:p w14:paraId="3CAEE105" w14:textId="77777777" w:rsidR="00081CAF" w:rsidRDefault="00081CAF" w:rsidP="00081CAF">
      <w:pPr>
        <w:ind w:firstLine="480"/>
      </w:pPr>
      <w:r>
        <w:rPr>
          <w:rFonts w:hint="eastAsia"/>
        </w:rPr>
        <w:t>黃品宥</w:t>
      </w:r>
      <w:r>
        <w:rPr>
          <w:rFonts w:hint="eastAsia"/>
        </w:rPr>
        <w:t>:</w:t>
      </w:r>
    </w:p>
    <w:p w14:paraId="2658EDFE" w14:textId="7C9884ED" w:rsidR="00081CAF" w:rsidRDefault="00A61210" w:rsidP="002E4814">
      <w:pPr>
        <w:ind w:left="480" w:firstLine="480"/>
      </w:pPr>
      <w:r>
        <w:rPr>
          <w:rFonts w:hint="eastAsia"/>
        </w:rPr>
        <w:t>經過了這次的專案，我</w:t>
      </w:r>
      <w:r w:rsidR="002E4814">
        <w:rPr>
          <w:rFonts w:hint="eastAsia"/>
        </w:rPr>
        <w:t>了</w:t>
      </w:r>
      <w:r w:rsidR="007C7AC6">
        <w:rPr>
          <w:rFonts w:hint="eastAsia"/>
        </w:rPr>
        <w:t>解</w:t>
      </w:r>
      <w:r w:rsidR="00F5737D">
        <w:rPr>
          <w:rFonts w:hint="eastAsia"/>
        </w:rPr>
        <w:t>到</w:t>
      </w:r>
      <w:r w:rsidR="007C7AC6">
        <w:t>物件導向程式</w:t>
      </w:r>
      <w:r w:rsidR="007C7AC6">
        <w:rPr>
          <w:rFonts w:hint="eastAsia"/>
        </w:rPr>
        <w:t>到底是要怎麼去</w:t>
      </w:r>
      <w:r w:rsidR="002E4814">
        <w:rPr>
          <w:rFonts w:hint="eastAsia"/>
        </w:rPr>
        <w:t>應用的</w:t>
      </w:r>
      <w:r w:rsidR="007C7AC6">
        <w:rPr>
          <w:rFonts w:hint="eastAsia"/>
        </w:rPr>
        <w:t>，</w:t>
      </w:r>
      <w:r w:rsidR="002E4814">
        <w:rPr>
          <w:rFonts w:hint="eastAsia"/>
        </w:rPr>
        <w:t xml:space="preserve"> </w:t>
      </w:r>
      <w:r w:rsidR="002E4814">
        <w:rPr>
          <w:rFonts w:hint="eastAsia"/>
        </w:rPr>
        <w:t>從一開始根本不知道怎麼去使用老師給我們的範例程式，到後來能隨心所欲地使用，</w:t>
      </w:r>
      <w:r w:rsidR="00F5737D">
        <w:rPr>
          <w:rFonts w:hint="eastAsia"/>
        </w:rPr>
        <w:t>更了解到時間管理的能力的重要性，因為一開始沒有很努力的去寫程式，加上後面的邏輯越來越複雜導致進度落差很大，最後還是靠努力的加班加點免強補了回來，這次</w:t>
      </w:r>
      <w:r w:rsidR="002E4814">
        <w:rPr>
          <w:rFonts w:hint="eastAsia"/>
        </w:rPr>
        <w:t>可說我的實習課程是收穫滿滿</w:t>
      </w:r>
      <w:r w:rsidR="00F5737D">
        <w:rPr>
          <w:rFonts w:hint="eastAsia"/>
        </w:rPr>
        <w:t>學習到了許多知識與教訓</w:t>
      </w:r>
      <w:r w:rsidR="002E4814">
        <w:rPr>
          <w:rFonts w:hint="eastAsia"/>
        </w:rPr>
        <w:t>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273C0828" w14:textId="3A1E7990" w:rsidR="00853BFF" w:rsidRDefault="00853BFF" w:rsidP="00AD0B9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我很又幫助。</w:t>
      </w:r>
    </w:p>
    <w:p w14:paraId="3E2A4D93" w14:textId="77777777" w:rsidR="00AD0B9F" w:rsidRDefault="00AD0B9F" w:rsidP="00AD0B9F">
      <w:pPr>
        <w:ind w:left="480" w:firstLine="480"/>
      </w:pPr>
    </w:p>
    <w:p w14:paraId="7FB7CBE3" w14:textId="390619F4" w:rsidR="00AD0B9F" w:rsidRDefault="00AD0B9F" w:rsidP="00AD0B9F">
      <w:pPr>
        <w:ind w:firstLine="480"/>
      </w:pPr>
      <w:r>
        <w:rPr>
          <w:rFonts w:hint="eastAsia"/>
        </w:rPr>
        <w:t>黃品宥：</w:t>
      </w:r>
    </w:p>
    <w:p w14:paraId="3AAFDCA0" w14:textId="342399AD" w:rsidR="00E81061" w:rsidRDefault="00AD0B9F" w:rsidP="00390B8D">
      <w:pPr>
        <w:ind w:left="480" w:firstLine="480"/>
      </w:pPr>
      <w:r>
        <w:rPr>
          <w:rFonts w:hint="eastAsia"/>
        </w:rPr>
        <w:t>在整個製作專案的過程中一開始是信心滿滿的，還問助教說是不是只要把專案完成後就可以不用來上課了，那真是初生之犢不畏虎的想法，</w:t>
      </w:r>
      <w:r>
        <w:rPr>
          <w:rFonts w:hint="eastAsia"/>
        </w:rPr>
        <w:t xml:space="preserve"> </w:t>
      </w:r>
      <w:r>
        <w:rPr>
          <w:rFonts w:hint="eastAsia"/>
        </w:rPr>
        <w:t>一開始也沒太在意所以花的時間不太多，但到後來才知道了製作遊戲的困難程度，遠遠超過了我們的想像，牽一髮而動全身只要有一個</w:t>
      </w:r>
      <w:r w:rsidR="00390B8D">
        <w:rPr>
          <w:rFonts w:hint="eastAsia"/>
        </w:rPr>
        <w:t>不能解決的</w:t>
      </w:r>
      <w:r>
        <w:t>BUG</w:t>
      </w:r>
      <w:r>
        <w:rPr>
          <w:rFonts w:hint="eastAsia"/>
        </w:rPr>
        <w:t>就有可能要把之前的努力都打掉</w:t>
      </w:r>
      <w:r w:rsidR="00390B8D">
        <w:rPr>
          <w:rFonts w:hint="eastAsia"/>
        </w:rPr>
        <w:t>，換一個想法去寫，像是我們一開始的地圖是用</w:t>
      </w:r>
      <w:r w:rsidR="00390B8D">
        <w:t>if-else</w:t>
      </w:r>
      <w:r w:rsidR="00390B8D">
        <w:rPr>
          <w:rFonts w:hint="eastAsia"/>
        </w:rPr>
        <w:t>寫出來的，但後來發現以這種模式下去寫根本沒辦法去做其他關卡的功能，</w:t>
      </w:r>
      <w:r w:rsidR="00390B8D">
        <w:rPr>
          <w:rFonts w:hint="eastAsia"/>
        </w:rPr>
        <w:t xml:space="preserve"> </w:t>
      </w:r>
      <w:r w:rsidR="00390B8D">
        <w:rPr>
          <w:rFonts w:hint="eastAsia"/>
        </w:rPr>
        <w:t>且每創出新的一關就要花費很多很多的時間，到後來真的不行了就把所有的地圖改掉，但卻不單單只是改動地圖，因為地圖上牽扯的東西很多所以大多數的物件都要做微調或大修，導致後來出現了許多判斷上的不精準</w:t>
      </w:r>
      <w:r w:rsidR="001E4EA1">
        <w:rPr>
          <w:rFonts w:hint="eastAsia"/>
        </w:rPr>
        <w:t>，</w:t>
      </w:r>
      <w:r w:rsidR="00390B8D">
        <w:rPr>
          <w:rFonts w:hint="eastAsia"/>
        </w:rPr>
        <w:t>一度很崩潰有想要放棄的念頭，不過這畢竟是團體賽絕不能輕言放棄，在最後的關頭</w:t>
      </w:r>
      <w:r w:rsidR="001E4EA1">
        <w:rPr>
          <w:rFonts w:hint="eastAsia"/>
        </w:rPr>
        <w:t>，熬了</w:t>
      </w:r>
      <w:r w:rsidR="00390B8D">
        <w:rPr>
          <w:rFonts w:hint="eastAsia"/>
        </w:rPr>
        <w:t>無數個夜</w:t>
      </w:r>
      <w:r w:rsidR="001E4EA1">
        <w:rPr>
          <w:rFonts w:hint="eastAsia"/>
        </w:rPr>
        <w:t>終於把遊戲給做出來，在做出來的那一瞬間真的感動萬分</w:t>
      </w:r>
      <w:r w:rsidR="001172F4">
        <w:rPr>
          <w:rFonts w:hint="eastAsia"/>
        </w:rPr>
        <w:t>。</w:t>
      </w:r>
    </w:p>
    <w:p w14:paraId="5C4E5AB1" w14:textId="4B68404A" w:rsidR="00E81061" w:rsidRPr="001E4EA1" w:rsidRDefault="00E81061" w:rsidP="00853BFF"/>
    <w:p w14:paraId="656B4D4C" w14:textId="77777777" w:rsidR="00E81061" w:rsidRPr="00853BFF" w:rsidRDefault="00E81061" w:rsidP="00853BFF"/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</w:pPr>
    </w:p>
    <w:p w14:paraId="05EB2DB6" w14:textId="77777777" w:rsidR="00241DD1" w:rsidRPr="00241DD1" w:rsidRDefault="00241DD1" w:rsidP="005A6D61"/>
    <w:p w14:paraId="76B3C3EB" w14:textId="77777777" w:rsidR="00241DD1" w:rsidRPr="00241DD1" w:rsidRDefault="00241DD1" w:rsidP="005A6D61">
      <w:pPr>
        <w:pStyle w:val="a9"/>
        <w:ind w:left="1680" w:firstLine="0"/>
        <w:rPr>
          <w:lang w:eastAsia="zh-TW"/>
        </w:rPr>
      </w:pPr>
    </w:p>
    <w:sectPr w:rsidR="00241DD1" w:rsidRPr="00241DD1" w:rsidSect="00A64482">
      <w:headerReference w:type="default" r:id="rId21"/>
      <w:footerReference w:type="default" r:id="rId22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10B82" w14:textId="77777777" w:rsidR="000F77F8" w:rsidRDefault="000F77F8" w:rsidP="00A24463">
      <w:r>
        <w:separator/>
      </w:r>
    </w:p>
  </w:endnote>
  <w:endnote w:type="continuationSeparator" w:id="0">
    <w:p w14:paraId="5506CCFC" w14:textId="77777777" w:rsidR="000F77F8" w:rsidRDefault="000F77F8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3F0F1" w14:textId="77777777" w:rsidR="000F77F8" w:rsidRDefault="000F77F8" w:rsidP="00A24463">
      <w:r>
        <w:separator/>
      </w:r>
    </w:p>
  </w:footnote>
  <w:footnote w:type="continuationSeparator" w:id="0">
    <w:p w14:paraId="7C95DAE1" w14:textId="77777777" w:rsidR="000F77F8" w:rsidRDefault="000F77F8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14AFA"/>
    <w:rsid w:val="00081CAF"/>
    <w:rsid w:val="000C2FFF"/>
    <w:rsid w:val="000F77F8"/>
    <w:rsid w:val="001172F4"/>
    <w:rsid w:val="00131CAF"/>
    <w:rsid w:val="00184BAF"/>
    <w:rsid w:val="001C4301"/>
    <w:rsid w:val="001E4EA1"/>
    <w:rsid w:val="00241DD1"/>
    <w:rsid w:val="00247647"/>
    <w:rsid w:val="002916BE"/>
    <w:rsid w:val="002D7EFB"/>
    <w:rsid w:val="002E4814"/>
    <w:rsid w:val="0038289A"/>
    <w:rsid w:val="00390B8D"/>
    <w:rsid w:val="003929B6"/>
    <w:rsid w:val="003A3A54"/>
    <w:rsid w:val="003B1D82"/>
    <w:rsid w:val="003D1D54"/>
    <w:rsid w:val="00415790"/>
    <w:rsid w:val="00421047"/>
    <w:rsid w:val="004350D0"/>
    <w:rsid w:val="0044662A"/>
    <w:rsid w:val="00463297"/>
    <w:rsid w:val="004C442B"/>
    <w:rsid w:val="004C5C16"/>
    <w:rsid w:val="005229F6"/>
    <w:rsid w:val="00525549"/>
    <w:rsid w:val="005806AC"/>
    <w:rsid w:val="005A6D61"/>
    <w:rsid w:val="005F2E53"/>
    <w:rsid w:val="00635876"/>
    <w:rsid w:val="00652878"/>
    <w:rsid w:val="006F439C"/>
    <w:rsid w:val="007C7AC6"/>
    <w:rsid w:val="007D3E15"/>
    <w:rsid w:val="00816837"/>
    <w:rsid w:val="00835671"/>
    <w:rsid w:val="00844DB2"/>
    <w:rsid w:val="00853BFF"/>
    <w:rsid w:val="008715F2"/>
    <w:rsid w:val="008D7C09"/>
    <w:rsid w:val="008D7F3C"/>
    <w:rsid w:val="00943F0B"/>
    <w:rsid w:val="009554B9"/>
    <w:rsid w:val="00994BE0"/>
    <w:rsid w:val="009C7A25"/>
    <w:rsid w:val="00A05B2E"/>
    <w:rsid w:val="00A21607"/>
    <w:rsid w:val="00A24463"/>
    <w:rsid w:val="00A61210"/>
    <w:rsid w:val="00A64482"/>
    <w:rsid w:val="00AB7AF0"/>
    <w:rsid w:val="00AD0B9F"/>
    <w:rsid w:val="00B23633"/>
    <w:rsid w:val="00B416B9"/>
    <w:rsid w:val="00B44388"/>
    <w:rsid w:val="00BC2B1B"/>
    <w:rsid w:val="00BC4C9F"/>
    <w:rsid w:val="00BE6567"/>
    <w:rsid w:val="00BF7FBD"/>
    <w:rsid w:val="00C268C1"/>
    <w:rsid w:val="00C55B42"/>
    <w:rsid w:val="00C6345F"/>
    <w:rsid w:val="00C674BC"/>
    <w:rsid w:val="00C87DFE"/>
    <w:rsid w:val="00D36843"/>
    <w:rsid w:val="00E55D01"/>
    <w:rsid w:val="00E81061"/>
    <w:rsid w:val="00EA08B8"/>
    <w:rsid w:val="00EA3035"/>
    <w:rsid w:val="00EC55B9"/>
    <w:rsid w:val="00F436BC"/>
    <w:rsid w:val="00F5737D"/>
    <w:rsid w:val="00F86220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29B6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929B6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929B6"/>
    <w:rPr>
      <w:rFonts w:ascii="Times New Roman" w:eastAsia="標楷體" w:hAnsi="Times New Roman" w:cstheme="majorBidi"/>
      <w:bCs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6F32E-4B56-6A4C-AA0E-BDDFF66DC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8</TotalTime>
  <Pages>9</Pages>
  <Words>438</Words>
  <Characters>2501</Characters>
  <Application>Microsoft Office Word</Application>
  <DocSecurity>0</DocSecurity>
  <Lines>20</Lines>
  <Paragraphs>5</Paragraphs>
  <ScaleCrop>false</ScaleCrop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a0092</cp:lastModifiedBy>
  <cp:revision>53</cp:revision>
  <dcterms:created xsi:type="dcterms:W3CDTF">2021-06-13T09:03:00Z</dcterms:created>
  <dcterms:modified xsi:type="dcterms:W3CDTF">2021-06-27T04:51:00Z</dcterms:modified>
</cp:coreProperties>
</file>